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691A56" w14:textId="77777777" w:rsidR="00636ED5" w:rsidRPr="00636ED5" w:rsidRDefault="00636ED5" w:rsidP="00636ED5">
      <w:pPr>
        <w:rPr>
          <w:rFonts w:ascii="Cambria" w:hAnsi="Cambria"/>
          <w:sz w:val="28"/>
        </w:rPr>
      </w:pPr>
      <w:r w:rsidRPr="00636ED5">
        <w:rPr>
          <w:rFonts w:ascii="Cambria" w:hAnsi="Cambria"/>
          <w:sz w:val="28"/>
        </w:rPr>
        <w:t>Peacefield Wealth Solutions, LLC</w:t>
      </w:r>
    </w:p>
    <w:p w14:paraId="1024196E" w14:textId="77777777" w:rsidR="00636ED5" w:rsidRPr="00636ED5" w:rsidRDefault="00636ED5" w:rsidP="00636ED5">
      <w:pPr>
        <w:rPr>
          <w:rFonts w:ascii="Cambria" w:hAnsi="Cambria"/>
          <w:sz w:val="24"/>
        </w:rPr>
      </w:pPr>
      <w:r w:rsidRPr="00636ED5">
        <w:rPr>
          <w:rFonts w:ascii="Cambria" w:hAnsi="Cambria"/>
          <w:sz w:val="28"/>
        </w:rPr>
        <w:t>Financial Planning Outsourcing Opportunity</w:t>
      </w:r>
    </w:p>
    <w:p w14:paraId="53F04FAD" w14:textId="77777777" w:rsidR="00636ED5" w:rsidRPr="00636ED5" w:rsidRDefault="00636ED5" w:rsidP="00636ED5">
      <w:pPr>
        <w:rPr>
          <w:rFonts w:ascii="Cambria" w:hAnsi="Cambria"/>
          <w:sz w:val="24"/>
        </w:rPr>
      </w:pPr>
      <w:r w:rsidRPr="00636ED5">
        <w:rPr>
          <w:rFonts w:ascii="Cambria" w:hAnsi="Cambria"/>
          <w:sz w:val="24"/>
        </w:rPr>
        <w:t>Lubbock, TX</w:t>
      </w:r>
    </w:p>
    <w:p w14:paraId="452D7AF6" w14:textId="77777777" w:rsidR="00636ED5" w:rsidRPr="00636ED5" w:rsidRDefault="00636ED5" w:rsidP="00636ED5">
      <w:pPr>
        <w:rPr>
          <w:rFonts w:ascii="Cambria" w:hAnsi="Cambria"/>
          <w:sz w:val="24"/>
        </w:rPr>
      </w:pPr>
    </w:p>
    <w:p w14:paraId="7CD30468" w14:textId="77777777" w:rsidR="00636ED5" w:rsidRPr="00636ED5" w:rsidRDefault="00636ED5" w:rsidP="00636ED5">
      <w:pPr>
        <w:rPr>
          <w:rFonts w:ascii="Cambria" w:hAnsi="Cambria"/>
          <w:sz w:val="24"/>
        </w:rPr>
      </w:pPr>
      <w:r w:rsidRPr="00636ED5">
        <w:rPr>
          <w:rFonts w:ascii="Cambria" w:hAnsi="Cambria"/>
          <w:sz w:val="24"/>
        </w:rPr>
        <w:t>We are seeking several students interested in working with a new company to provide financial plan drafts for advisors. The positions are contracted with hours to be determined with the student and the company's supervising planner. This is a paid position and the experience will count towards CFP® certification experience requirements.</w:t>
      </w:r>
    </w:p>
    <w:p w14:paraId="465D1034" w14:textId="77777777" w:rsidR="00636ED5" w:rsidRPr="00636ED5" w:rsidRDefault="00636ED5" w:rsidP="00636ED5">
      <w:pPr>
        <w:rPr>
          <w:rFonts w:ascii="Cambria" w:hAnsi="Cambria"/>
          <w:sz w:val="24"/>
        </w:rPr>
      </w:pPr>
    </w:p>
    <w:p w14:paraId="7B436FA2" w14:textId="77777777" w:rsidR="00636ED5" w:rsidRPr="00636ED5" w:rsidRDefault="00636ED5" w:rsidP="00636ED5">
      <w:pPr>
        <w:rPr>
          <w:rFonts w:ascii="Cambria" w:hAnsi="Cambria"/>
          <w:sz w:val="24"/>
        </w:rPr>
      </w:pPr>
      <w:r w:rsidRPr="00636ED5">
        <w:rPr>
          <w:rFonts w:ascii="Cambria" w:hAnsi="Cambria"/>
          <w:sz w:val="24"/>
        </w:rPr>
        <w:t xml:space="preserve">Ideal candidates are Seniors or graduate students with a prior internship or other experience. Knowledge of </w:t>
      </w:r>
      <w:proofErr w:type="spellStart"/>
      <w:r w:rsidRPr="00636ED5">
        <w:rPr>
          <w:rFonts w:ascii="Cambria" w:hAnsi="Cambria"/>
          <w:sz w:val="24"/>
        </w:rPr>
        <w:t>eMoney</w:t>
      </w:r>
      <w:proofErr w:type="spellEnd"/>
      <w:r w:rsidRPr="00636ED5">
        <w:rPr>
          <w:rFonts w:ascii="Cambria" w:hAnsi="Cambria"/>
          <w:sz w:val="24"/>
        </w:rPr>
        <w:t xml:space="preserve"> is a strong plus.</w:t>
      </w:r>
    </w:p>
    <w:p w14:paraId="651E8466" w14:textId="77777777" w:rsidR="00636ED5" w:rsidRPr="00636ED5" w:rsidRDefault="00636ED5" w:rsidP="00636ED5">
      <w:pPr>
        <w:rPr>
          <w:rFonts w:ascii="Cambria" w:hAnsi="Cambria"/>
          <w:sz w:val="24"/>
        </w:rPr>
      </w:pPr>
    </w:p>
    <w:p w14:paraId="5ECA2248" w14:textId="77777777" w:rsidR="00636ED5" w:rsidRDefault="00636ED5" w:rsidP="00636ED5">
      <w:pPr>
        <w:rPr>
          <w:rFonts w:ascii="Cambria" w:hAnsi="Cambria"/>
          <w:sz w:val="24"/>
        </w:rPr>
      </w:pPr>
      <w:r w:rsidRPr="00636ED5">
        <w:rPr>
          <w:rFonts w:ascii="Cambria" w:hAnsi="Cambria"/>
          <w:sz w:val="24"/>
        </w:rPr>
        <w:t xml:space="preserve">This is a great opportunity to put financial planning knowledge into practice and do so with a flexible schedule. Data entry is the primary function, but student contractors will be expected to use </w:t>
      </w:r>
      <w:proofErr w:type="spellStart"/>
      <w:r w:rsidRPr="00636ED5">
        <w:rPr>
          <w:rFonts w:ascii="Cambria" w:hAnsi="Cambria"/>
          <w:sz w:val="24"/>
        </w:rPr>
        <w:t>eMoney</w:t>
      </w:r>
      <w:proofErr w:type="spellEnd"/>
      <w:r w:rsidRPr="00636ED5">
        <w:rPr>
          <w:rFonts w:ascii="Cambria" w:hAnsi="Cambria"/>
          <w:sz w:val="24"/>
        </w:rPr>
        <w:t xml:space="preserve"> to integrate all aspects of a financial plan and coordinate the details to provide timely and accurate reporting for busy financial advisors, all under the supervision of a practicing financial planner.</w:t>
      </w:r>
    </w:p>
    <w:p w14:paraId="0B920D36" w14:textId="77777777" w:rsidR="00636ED5" w:rsidRPr="00636ED5" w:rsidRDefault="00636ED5" w:rsidP="00636ED5">
      <w:pPr>
        <w:rPr>
          <w:rFonts w:ascii="Cambria" w:hAnsi="Cambria"/>
          <w:sz w:val="24"/>
        </w:rPr>
      </w:pPr>
      <w:bookmarkStart w:id="0" w:name="_GoBack"/>
      <w:bookmarkEnd w:id="0"/>
    </w:p>
    <w:p w14:paraId="7D11770D" w14:textId="77777777" w:rsidR="00636ED5" w:rsidRPr="00636ED5" w:rsidRDefault="00636ED5" w:rsidP="00636ED5">
      <w:pPr>
        <w:rPr>
          <w:rFonts w:ascii="Cambria" w:hAnsi="Cambria"/>
          <w:sz w:val="24"/>
        </w:rPr>
      </w:pPr>
    </w:p>
    <w:p w14:paraId="221134E5" w14:textId="77777777" w:rsidR="00636ED5" w:rsidRPr="00636ED5" w:rsidRDefault="00636ED5" w:rsidP="00636ED5">
      <w:pPr>
        <w:rPr>
          <w:rFonts w:ascii="Cambria" w:hAnsi="Cambria"/>
          <w:sz w:val="24"/>
        </w:rPr>
      </w:pPr>
      <w:r w:rsidRPr="00636ED5">
        <w:rPr>
          <w:rFonts w:ascii="Cambria" w:hAnsi="Cambria"/>
          <w:sz w:val="24"/>
        </w:rPr>
        <w:t xml:space="preserve">Those interested should contact Eric Sawyer, </w:t>
      </w:r>
      <w:r w:rsidRPr="00636ED5">
        <w:rPr>
          <w:rFonts w:ascii="Cambria" w:hAnsi="Cambria" w:cs="Arial"/>
          <w:color w:val="333333"/>
          <w:szCs w:val="20"/>
        </w:rPr>
        <w:t>CFP®</w:t>
      </w:r>
      <w:r w:rsidRPr="00636ED5">
        <w:rPr>
          <w:rFonts w:ascii="Cambria" w:hAnsi="Cambria"/>
          <w:sz w:val="24"/>
        </w:rPr>
        <w:t xml:space="preserve"> as soon as possible at </w:t>
      </w:r>
      <w:hyperlink r:id="rId7" w:history="1">
        <w:r w:rsidRPr="00636ED5">
          <w:rPr>
            <w:rStyle w:val="Hyperlink"/>
            <w:rFonts w:ascii="Cambria" w:hAnsi="Cambria"/>
            <w:sz w:val="24"/>
          </w:rPr>
          <w:t>esawyer@peacefieldwealth.com</w:t>
        </w:r>
      </w:hyperlink>
      <w:r w:rsidRPr="00636ED5">
        <w:rPr>
          <w:rFonts w:ascii="Cambria" w:hAnsi="Cambria"/>
          <w:sz w:val="24"/>
        </w:rPr>
        <w:t xml:space="preserve"> or by phone 214-794-0193. Resumes are encouraged.</w:t>
      </w:r>
    </w:p>
    <w:p w14:paraId="092702BF" w14:textId="77777777" w:rsidR="00AB4AD6" w:rsidRDefault="00AB4AD6"/>
    <w:sectPr w:rsidR="00AB4A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1MTQyM7IwszA3NrBU0lEKTi0uzszPAykwrAUAebYEVCwAAAA="/>
  </w:docVars>
  <w:rsids>
    <w:rsidRoot w:val="00636ED5"/>
    <w:rsid w:val="00636ED5"/>
    <w:rsid w:val="00AB4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3694C"/>
  <w15:chartTrackingRefBased/>
  <w15:docId w15:val="{D58C2CA5-1D16-49C2-80DE-54C4869A3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36ED5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36ED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06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esawyer@peacefieldwealth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D1B014B40F5F46B26206A40C9A9FD8" ma:contentTypeVersion="14" ma:contentTypeDescription="Create a new document." ma:contentTypeScope="" ma:versionID="7f4a8d0490a19aec41b05670dc07d5ce">
  <xsd:schema xmlns:xsd="http://www.w3.org/2001/XMLSchema" xmlns:xs="http://www.w3.org/2001/XMLSchema" xmlns:p="http://schemas.microsoft.com/office/2006/metadata/properties" xmlns:ns3="3e2d728e-3fce-4924-a563-19909a2ae8ea" xmlns:ns4="d04e7f49-6587-4759-b154-694648a41462" targetNamespace="http://schemas.microsoft.com/office/2006/metadata/properties" ma:root="true" ma:fieldsID="00ce74f7b50700a97daad5f2c9960326" ns3:_="" ns4:_="">
    <xsd:import namespace="3e2d728e-3fce-4924-a563-19909a2ae8ea"/>
    <xsd:import namespace="d04e7f49-6587-4759-b154-694648a4146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2d728e-3fce-4924-a563-19909a2ae8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4e7f49-6587-4759-b154-694648a4146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1CE2098-8B7F-4C77-A41E-FE29EFA18D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2d728e-3fce-4924-a563-19909a2ae8ea"/>
    <ds:schemaRef ds:uri="d04e7f49-6587-4759-b154-694648a414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1A2CDC3-AEC2-4244-9C26-67B30D01BD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140961-F580-457A-8999-F648819BE57C}">
  <ds:schemaRefs>
    <ds:schemaRef ds:uri="http://purl.org/dc/dcmitype/"/>
    <ds:schemaRef ds:uri="http://schemas.microsoft.com/office/2006/documentManagement/types"/>
    <ds:schemaRef ds:uri="3e2d728e-3fce-4924-a563-19909a2ae8ea"/>
    <ds:schemaRef ds:uri="http://schemas.microsoft.com/office/infopath/2007/PartnerControls"/>
    <ds:schemaRef ds:uri="http://schemas.openxmlformats.org/package/2006/metadata/core-properties"/>
    <ds:schemaRef ds:uri="d04e7f49-6587-4759-b154-694648a41462"/>
    <ds:schemaRef ds:uri="http://purl.org/dc/elements/1.1/"/>
    <ds:schemaRef ds:uri="http://schemas.microsoft.com/office/2006/metadata/properties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5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rrie, Elizabeth</dc:creator>
  <cp:keywords/>
  <dc:description/>
  <cp:lastModifiedBy>Currie, Elizabeth</cp:lastModifiedBy>
  <cp:revision>1</cp:revision>
  <dcterms:created xsi:type="dcterms:W3CDTF">2021-10-12T19:41:00Z</dcterms:created>
  <dcterms:modified xsi:type="dcterms:W3CDTF">2021-10-12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D1B014B40F5F46B26206A40C9A9FD8</vt:lpwstr>
  </property>
</Properties>
</file>